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52B06" w:rsidRPr="00C612D1" w:rsidRDefault="008930F6" w:rsidP="00FF32A9">
      <w:pPr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VENDOR </w:t>
      </w:r>
      <w:r w:rsidR="00FF32A9" w:rsidRPr="00C612D1">
        <w:rPr>
          <w:b/>
          <w:sz w:val="32"/>
          <w:szCs w:val="32"/>
        </w:rPr>
        <w:t>QUOTE REQUEST EMAIL TEMPLATE</w:t>
      </w:r>
      <w:r>
        <w:rPr>
          <w:b/>
          <w:sz w:val="32"/>
          <w:szCs w:val="32"/>
        </w:rPr>
        <w:t xml:space="preserve"> (PROMOTIONAL ITEMS)</w:t>
      </w:r>
    </w:p>
    <w:p w:rsidR="00552B06" w:rsidRDefault="00552B06" w:rsidP="00FF32A9">
      <w:r w:rsidRPr="00FF32A9">
        <w:t>Here's a template to help you write a quote request email:</w:t>
      </w:r>
    </w:p>
    <w:p w:rsidR="00FF32A9" w:rsidRPr="00C612D1" w:rsidRDefault="00FF32A9" w:rsidP="00FF32A9">
      <w:pPr>
        <w:rPr>
          <w:b/>
          <w:sz w:val="24"/>
          <w:szCs w:val="24"/>
        </w:rPr>
      </w:pPr>
      <w:r w:rsidRPr="00C612D1">
        <w:rPr>
          <w:b/>
          <w:sz w:val="24"/>
          <w:szCs w:val="24"/>
        </w:rPr>
        <w:t>Email Subject</w:t>
      </w:r>
    </w:p>
    <w:p w:rsidR="00552B06" w:rsidRDefault="00552B06" w:rsidP="00FF32A9">
      <w:r w:rsidRPr="00FF32A9">
        <w:t>[</w:t>
      </w:r>
      <w:r w:rsidR="00FF32A9">
        <w:t xml:space="preserve">Gadsden State </w:t>
      </w:r>
      <w:r w:rsidR="0058246A">
        <w:t>Quote Request:  Financial Aid – Black Certificate Holders</w:t>
      </w:r>
      <w:r w:rsidRPr="00FF32A9">
        <w:t>]</w:t>
      </w:r>
    </w:p>
    <w:p w:rsidR="0058246A" w:rsidRDefault="0058246A" w:rsidP="00FF32A9">
      <w:r>
        <w:t>If the quote is needed quickly please insert this:</w:t>
      </w:r>
    </w:p>
    <w:p w:rsidR="0058246A" w:rsidRDefault="0058246A" w:rsidP="0058246A">
      <w:r w:rsidRPr="00FF32A9">
        <w:t>[</w:t>
      </w:r>
      <w:r>
        <w:t>TIME SENSITIVE - Gadsden State Quote Request:  Financial Aid – Black Certificate Holders</w:t>
      </w:r>
      <w:r w:rsidRPr="00FF32A9">
        <w:t>]</w:t>
      </w:r>
    </w:p>
    <w:p w:rsidR="00FF32A9" w:rsidRPr="00C612D1" w:rsidRDefault="00FF32A9" w:rsidP="00FF32A9">
      <w:pPr>
        <w:rPr>
          <w:b/>
          <w:sz w:val="24"/>
          <w:szCs w:val="24"/>
        </w:rPr>
      </w:pPr>
      <w:r w:rsidRPr="00C612D1">
        <w:rPr>
          <w:b/>
          <w:sz w:val="24"/>
          <w:szCs w:val="24"/>
        </w:rPr>
        <w:t>Email Body</w:t>
      </w:r>
    </w:p>
    <w:p w:rsidR="00552B06" w:rsidRPr="00C612D1" w:rsidRDefault="00552B06" w:rsidP="00FF32A9">
      <w:pPr>
        <w:rPr>
          <w:i/>
        </w:rPr>
      </w:pPr>
      <w:r w:rsidRPr="00FF32A9">
        <w:t xml:space="preserve">Dear </w:t>
      </w:r>
      <w:r w:rsidRPr="00C612D1">
        <w:rPr>
          <w:i/>
        </w:rPr>
        <w:t>[</w:t>
      </w:r>
      <w:r w:rsidR="00FF32A9" w:rsidRPr="00C612D1">
        <w:rPr>
          <w:i/>
        </w:rPr>
        <w:t>Paige/Wells Promotional</w:t>
      </w:r>
      <w:r w:rsidRPr="00C612D1">
        <w:rPr>
          <w:i/>
        </w:rPr>
        <w:t>],</w:t>
      </w:r>
    </w:p>
    <w:p w:rsidR="00FF32A9" w:rsidRPr="00FF32A9" w:rsidRDefault="00FF32A9" w:rsidP="00FF32A9">
      <w:r w:rsidRPr="00FF32A9">
        <w:t xml:space="preserve">Dear </w:t>
      </w:r>
      <w:r w:rsidRPr="00C612D1">
        <w:rPr>
          <w:i/>
        </w:rPr>
        <w:t>[Chad/National Bank Products],</w:t>
      </w:r>
    </w:p>
    <w:p w:rsidR="00FF32A9" w:rsidRPr="00FF32A9" w:rsidRDefault="00FF32A9" w:rsidP="00FF32A9">
      <w:r w:rsidRPr="00FF32A9">
        <w:t xml:space="preserve">Dear </w:t>
      </w:r>
      <w:r w:rsidRPr="00C612D1">
        <w:rPr>
          <w:i/>
        </w:rPr>
        <w:t>[Chris/</w:t>
      </w:r>
      <w:proofErr w:type="spellStart"/>
      <w:r w:rsidRPr="00C612D1">
        <w:rPr>
          <w:i/>
        </w:rPr>
        <w:t>Logoland</w:t>
      </w:r>
      <w:proofErr w:type="spellEnd"/>
      <w:r w:rsidRPr="00C612D1">
        <w:rPr>
          <w:i/>
        </w:rPr>
        <w:t xml:space="preserve"> Marketing],</w:t>
      </w:r>
    </w:p>
    <w:p w:rsidR="00FF32A9" w:rsidRPr="00FF32A9" w:rsidRDefault="00FF32A9" w:rsidP="00FF32A9">
      <w:r w:rsidRPr="00FF32A9">
        <w:t xml:space="preserve">Dear </w:t>
      </w:r>
      <w:r w:rsidRPr="00C612D1">
        <w:rPr>
          <w:i/>
        </w:rPr>
        <w:t>[Corinne/Staples Promotional Products],</w:t>
      </w:r>
    </w:p>
    <w:p w:rsidR="00552B06" w:rsidRPr="00FF32A9" w:rsidRDefault="00552B06" w:rsidP="00FF32A9">
      <w:r w:rsidRPr="00FF32A9">
        <w:t xml:space="preserve">Hello, my name is [your name], and I'm the [your position title] for </w:t>
      </w:r>
      <w:r w:rsidR="00FF32A9">
        <w:t xml:space="preserve">Gadsden State Community </w:t>
      </w:r>
      <w:r w:rsidR="00FF32A9" w:rsidRPr="00745A5D">
        <w:rPr>
          <w:i/>
        </w:rPr>
        <w:t>College [A01350075/</w:t>
      </w:r>
      <w:r w:rsidR="00C612D1" w:rsidRPr="00745A5D">
        <w:rPr>
          <w:i/>
        </w:rPr>
        <w:t>Wells – A02353349/National – A02207506/</w:t>
      </w:r>
      <w:proofErr w:type="spellStart"/>
      <w:r w:rsidR="00C612D1" w:rsidRPr="00745A5D">
        <w:rPr>
          <w:i/>
        </w:rPr>
        <w:t>Logoland</w:t>
      </w:r>
      <w:proofErr w:type="spellEnd"/>
      <w:r w:rsidR="00C612D1" w:rsidRPr="00745A5D">
        <w:rPr>
          <w:i/>
        </w:rPr>
        <w:t xml:space="preserve"> – A01380519/Staples]</w:t>
      </w:r>
      <w:r w:rsidRPr="00FF32A9">
        <w:t>. I'm writing this email to request a price quote for the f</w:t>
      </w:r>
      <w:r w:rsidR="00C612D1">
        <w:t>ollowing</w:t>
      </w:r>
      <w:r w:rsidRPr="00FF32A9">
        <w:t>:</w:t>
      </w:r>
    </w:p>
    <w:p w:rsidR="00552B06" w:rsidRPr="00C612D1" w:rsidRDefault="00552B06" w:rsidP="00FF32A9">
      <w:pPr>
        <w:rPr>
          <w:i/>
        </w:rPr>
      </w:pPr>
      <w:r w:rsidRPr="00C612D1">
        <w:rPr>
          <w:i/>
        </w:rPr>
        <w:t>[Item]</w:t>
      </w:r>
    </w:p>
    <w:p w:rsidR="0058246A" w:rsidRDefault="00552B06" w:rsidP="0058246A">
      <w:r w:rsidRPr="00C612D1">
        <w:rPr>
          <w:i/>
        </w:rPr>
        <w:t>[</w:t>
      </w:r>
      <w:r w:rsidR="0058246A" w:rsidRPr="0058246A">
        <w:rPr>
          <w:i/>
        </w:rPr>
        <w:t>Item Color</w:t>
      </w:r>
      <w:r w:rsidRPr="00C612D1">
        <w:rPr>
          <w:i/>
        </w:rPr>
        <w:t>]</w:t>
      </w:r>
      <w:r w:rsidR="0058246A">
        <w:rPr>
          <w:i/>
        </w:rPr>
        <w:t xml:space="preserve"> - </w:t>
      </w:r>
      <w:r w:rsidR="0058246A">
        <w:t>One Color/ Two Color/Full Color</w:t>
      </w:r>
      <w:bookmarkStart w:id="0" w:name="_GoBack"/>
      <w:bookmarkEnd w:id="0"/>
    </w:p>
    <w:p w:rsidR="00010F3B" w:rsidRDefault="00010F3B" w:rsidP="00010F3B">
      <w:pPr>
        <w:rPr>
          <w:i/>
        </w:rPr>
      </w:pPr>
      <w:r w:rsidRPr="00C612D1">
        <w:rPr>
          <w:i/>
        </w:rPr>
        <w:t>[One-</w:t>
      </w:r>
      <w:r w:rsidR="00296BC3">
        <w:rPr>
          <w:i/>
        </w:rPr>
        <w:t xml:space="preserve">location </w:t>
      </w:r>
      <w:r w:rsidRPr="00C612D1">
        <w:rPr>
          <w:i/>
        </w:rPr>
        <w:t xml:space="preserve">or </w:t>
      </w:r>
      <w:r>
        <w:rPr>
          <w:i/>
        </w:rPr>
        <w:t>Two</w:t>
      </w:r>
      <w:r w:rsidRPr="00C612D1">
        <w:rPr>
          <w:i/>
        </w:rPr>
        <w:t>-</w:t>
      </w:r>
      <w:r w:rsidR="00296BC3">
        <w:rPr>
          <w:i/>
        </w:rPr>
        <w:t xml:space="preserve">location </w:t>
      </w:r>
      <w:r>
        <w:rPr>
          <w:i/>
        </w:rPr>
        <w:t>(for shirts)</w:t>
      </w:r>
      <w:r w:rsidRPr="00C612D1">
        <w:rPr>
          <w:i/>
        </w:rPr>
        <w:t>]</w:t>
      </w:r>
    </w:p>
    <w:p w:rsidR="00010F3B" w:rsidRPr="00C612D1" w:rsidRDefault="00010F3B" w:rsidP="00010F3B">
      <w:pPr>
        <w:rPr>
          <w:i/>
        </w:rPr>
      </w:pPr>
      <w:r w:rsidRPr="00C612D1">
        <w:rPr>
          <w:i/>
        </w:rPr>
        <w:t>[</w:t>
      </w:r>
      <w:r w:rsidR="00296BC3">
        <w:rPr>
          <w:i/>
        </w:rPr>
        <w:t>Single</w:t>
      </w:r>
      <w:r w:rsidRPr="00C612D1">
        <w:rPr>
          <w:i/>
        </w:rPr>
        <w:t xml:space="preserve">-sided or </w:t>
      </w:r>
      <w:r>
        <w:rPr>
          <w:i/>
        </w:rPr>
        <w:t>Double</w:t>
      </w:r>
      <w:r w:rsidRPr="00C612D1">
        <w:rPr>
          <w:i/>
        </w:rPr>
        <w:t>-sided</w:t>
      </w:r>
      <w:r>
        <w:rPr>
          <w:i/>
        </w:rPr>
        <w:t xml:space="preserve"> (for sail flags, banners, etc.)</w:t>
      </w:r>
      <w:r w:rsidRPr="00C612D1">
        <w:rPr>
          <w:i/>
        </w:rPr>
        <w:t>]</w:t>
      </w:r>
    </w:p>
    <w:p w:rsidR="00010F3B" w:rsidRDefault="00010F3B" w:rsidP="00010F3B">
      <w:pPr>
        <w:rPr>
          <w:i/>
        </w:rPr>
      </w:pPr>
      <w:r w:rsidRPr="00C612D1">
        <w:rPr>
          <w:i/>
        </w:rPr>
        <w:t>[</w:t>
      </w:r>
      <w:r w:rsidRPr="00010F3B">
        <w:rPr>
          <w:i/>
        </w:rPr>
        <w:t>Imprint &amp; Color</w:t>
      </w:r>
      <w:r w:rsidRPr="00C612D1">
        <w:rPr>
          <w:i/>
        </w:rPr>
        <w:t>]</w:t>
      </w:r>
    </w:p>
    <w:p w:rsidR="00010F3B" w:rsidRPr="00C612D1" w:rsidRDefault="00010F3B" w:rsidP="00010F3B">
      <w:pPr>
        <w:rPr>
          <w:i/>
        </w:rPr>
      </w:pPr>
      <w:r w:rsidRPr="00C612D1">
        <w:rPr>
          <w:i/>
        </w:rPr>
        <w:t>[Quantity]</w:t>
      </w:r>
    </w:p>
    <w:p w:rsidR="00010F3B" w:rsidRPr="00C612D1" w:rsidRDefault="00010F3B" w:rsidP="00010F3B">
      <w:pPr>
        <w:rPr>
          <w:i/>
        </w:rPr>
      </w:pPr>
      <w:r w:rsidRPr="00C612D1">
        <w:rPr>
          <w:i/>
        </w:rPr>
        <w:t>[</w:t>
      </w:r>
      <w:r>
        <w:rPr>
          <w:i/>
        </w:rPr>
        <w:t>Description of Imprint &amp; Placement</w:t>
      </w:r>
      <w:r w:rsidRPr="00C612D1">
        <w:rPr>
          <w:i/>
        </w:rPr>
        <w:t>]</w:t>
      </w:r>
    </w:p>
    <w:p w:rsidR="00552B06" w:rsidRPr="00C612D1" w:rsidRDefault="00552B06" w:rsidP="00FF32A9">
      <w:pPr>
        <w:rPr>
          <w:i/>
        </w:rPr>
      </w:pPr>
      <w:r w:rsidRPr="00C612D1">
        <w:rPr>
          <w:i/>
        </w:rPr>
        <w:t>[</w:t>
      </w:r>
      <w:r w:rsidR="00C612D1" w:rsidRPr="00C612D1">
        <w:rPr>
          <w:i/>
        </w:rPr>
        <w:t>Size</w:t>
      </w:r>
      <w:r w:rsidRPr="00C612D1">
        <w:rPr>
          <w:i/>
        </w:rPr>
        <w:t>]</w:t>
      </w:r>
    </w:p>
    <w:p w:rsidR="00C612D1" w:rsidRDefault="00C612D1" w:rsidP="00FF32A9">
      <w:pPr>
        <w:rPr>
          <w:i/>
        </w:rPr>
      </w:pPr>
      <w:r w:rsidRPr="00C612D1">
        <w:rPr>
          <w:i/>
        </w:rPr>
        <w:t>[Delivery deadline</w:t>
      </w:r>
      <w:r w:rsidR="00010F3B">
        <w:rPr>
          <w:i/>
        </w:rPr>
        <w:t xml:space="preserve"> (if there is one)</w:t>
      </w:r>
      <w:r w:rsidRPr="00C612D1">
        <w:rPr>
          <w:i/>
        </w:rPr>
        <w:t>]</w:t>
      </w:r>
    </w:p>
    <w:p w:rsidR="00010F3B" w:rsidRPr="00C612D1" w:rsidRDefault="00010F3B" w:rsidP="00010F3B">
      <w:pPr>
        <w:rPr>
          <w:i/>
        </w:rPr>
      </w:pPr>
      <w:r w:rsidRPr="00C612D1">
        <w:rPr>
          <w:i/>
        </w:rPr>
        <w:t xml:space="preserve">[Delivery </w:t>
      </w:r>
      <w:r>
        <w:rPr>
          <w:i/>
        </w:rPr>
        <w:t>address</w:t>
      </w:r>
      <w:r w:rsidRPr="00C612D1">
        <w:rPr>
          <w:i/>
        </w:rPr>
        <w:t>]</w:t>
      </w:r>
    </w:p>
    <w:p w:rsidR="00552B06" w:rsidRPr="00FF32A9" w:rsidRDefault="00552B06" w:rsidP="00FF32A9">
      <w:r w:rsidRPr="00FF32A9">
        <w:t>Since this is our first correspondence, I also have some questions:</w:t>
      </w:r>
    </w:p>
    <w:p w:rsidR="00552B06" w:rsidRPr="00FF32A9" w:rsidRDefault="00552B06" w:rsidP="00FF32A9">
      <w:r w:rsidRPr="00FF32A9">
        <w:t xml:space="preserve">[Question for the </w:t>
      </w:r>
      <w:r w:rsidR="00745A5D">
        <w:t>vendor</w:t>
      </w:r>
      <w:r w:rsidR="00010F3B">
        <w:t>]</w:t>
      </w:r>
    </w:p>
    <w:p w:rsidR="00552B06" w:rsidRPr="00FF32A9" w:rsidRDefault="00552B06" w:rsidP="00FF32A9">
      <w:r w:rsidRPr="00FF32A9">
        <w:t>Could you please deliver the [i</w:t>
      </w:r>
      <w:r w:rsidR="00C612D1">
        <w:t>tem</w:t>
      </w:r>
      <w:r w:rsidRPr="00FF32A9">
        <w:t>] to [address where you want the supplies delivered]? If you could send an email response before [date you'd like a response by], I'd greatly appreciate it. You can also contact me through my office phone at [your phone number] if that's more convenient for you.</w:t>
      </w:r>
    </w:p>
    <w:p w:rsidR="00552B06" w:rsidRPr="00FF32A9" w:rsidRDefault="00552B06" w:rsidP="00FF32A9">
      <w:r w:rsidRPr="00FF32A9">
        <w:t>I look forward to your reply.</w:t>
      </w:r>
    </w:p>
    <w:p w:rsidR="0037735F" w:rsidRPr="00FF32A9" w:rsidRDefault="00552B06" w:rsidP="00FF32A9">
      <w:r w:rsidRPr="00FF32A9">
        <w:t>[Closing phrase],</w:t>
      </w:r>
      <w:r w:rsidRPr="00FF32A9">
        <w:br/>
        <w:t>[Your name]</w:t>
      </w:r>
    </w:p>
    <w:sectPr w:rsidR="0037735F" w:rsidRPr="00FF32A9" w:rsidSect="00C612D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167483D"/>
    <w:multiLevelType w:val="multilevel"/>
    <w:tmpl w:val="37BA32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764D3D4D"/>
    <w:multiLevelType w:val="multilevel"/>
    <w:tmpl w:val="FB5EEC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AAEqZGZmZmxkCuko5ScGpxcWZ+HkiBUS0Apb6EyCwAAAA="/>
  </w:docVars>
  <w:rsids>
    <w:rsidRoot w:val="00552B06"/>
    <w:rsid w:val="00010F3B"/>
    <w:rsid w:val="00296BC3"/>
    <w:rsid w:val="0037735F"/>
    <w:rsid w:val="0049323A"/>
    <w:rsid w:val="00552B06"/>
    <w:rsid w:val="0058246A"/>
    <w:rsid w:val="00667044"/>
    <w:rsid w:val="00745A5D"/>
    <w:rsid w:val="008930F6"/>
    <w:rsid w:val="00B25AB9"/>
    <w:rsid w:val="00C612D1"/>
    <w:rsid w:val="00D944BE"/>
    <w:rsid w:val="00FF32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5C7EE1"/>
  <w15:chartTrackingRefBased/>
  <w15:docId w15:val="{F720646F-B622-4257-8897-E75AE84CED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10F3B"/>
  </w:style>
  <w:style w:type="paragraph" w:styleId="Heading2">
    <w:name w:val="heading 2"/>
    <w:basedOn w:val="Normal"/>
    <w:link w:val="Heading2Char"/>
    <w:uiPriority w:val="9"/>
    <w:qFormat/>
    <w:rsid w:val="00552B0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52B06"/>
    <w:rPr>
      <w:rFonts w:ascii="Times New Roman" w:eastAsia="Times New Roman" w:hAnsi="Times New Roman" w:cs="Times New Roman"/>
      <w:b/>
      <w:bCs/>
      <w:sz w:val="36"/>
      <w:szCs w:val="36"/>
    </w:rPr>
  </w:style>
  <w:style w:type="paragraph" w:customStyle="1" w:styleId="rich-text-component">
    <w:name w:val="rich-text-component"/>
    <w:basedOn w:val="Normal"/>
    <w:rsid w:val="00552B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4753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6</Words>
  <Characters>1287</Characters>
  <Application>Microsoft Office Word</Application>
  <DocSecurity>0</DocSecurity>
  <Lines>91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adsden State Community College</Company>
  <LinksUpToDate>false</LinksUpToDate>
  <CharactersWithSpaces>1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ndy Hyatt</dc:creator>
  <cp:keywords/>
  <dc:description/>
  <cp:lastModifiedBy>Kathy Brown</cp:lastModifiedBy>
  <cp:revision>2</cp:revision>
  <dcterms:created xsi:type="dcterms:W3CDTF">2022-10-25T21:16:00Z</dcterms:created>
  <dcterms:modified xsi:type="dcterms:W3CDTF">2022-10-25T21:16:00Z</dcterms:modified>
</cp:coreProperties>
</file>